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B17C4" w14:textId="77777777" w:rsidR="00B86EE0" w:rsidRPr="00307D9B" w:rsidRDefault="00B86EE0" w:rsidP="004E49EC">
      <w:pPr>
        <w:rPr>
          <w:rFonts w:cs="Arial"/>
          <w:b/>
          <w:bCs/>
          <w:sz w:val="44"/>
        </w:rPr>
      </w:pPr>
    </w:p>
    <w:p w14:paraId="5FDB8C9F" w14:textId="77777777"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0FA43F74" wp14:editId="2B22F41F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4AEA87A" w14:textId="77777777"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14:paraId="3B81F55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3ADB3BF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9D54F2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4A3773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53E1E08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B12D7EC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CF2495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5F512F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5E608BE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4EA2788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tbl>
      <w:tblPr>
        <w:tblpPr w:leftFromText="180" w:rightFromText="180" w:vertAnchor="text" w:horzAnchor="margin" w:tblpXSpec="right" w:tblpY="225"/>
        <w:tblW w:w="5920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920"/>
      </w:tblGrid>
      <w:tr w:rsidR="00160B00" w:rsidRPr="002A10C6" w14:paraId="081E359B" w14:textId="77777777" w:rsidTr="00081573">
        <w:tc>
          <w:tcPr>
            <w:tcW w:w="5920" w:type="dxa"/>
          </w:tcPr>
          <w:p w14:paraId="35FB6353" w14:textId="7840363B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646464"/>
                <w:sz w:val="36"/>
                <w:szCs w:val="36"/>
              </w:rPr>
            </w:pP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ChemBioOffice Enterprise 18.</w:t>
            </w:r>
            <w:r w:rsidR="00081573">
              <w:rPr>
                <w:rFonts w:cs="Arial"/>
                <w:b/>
                <w:color w:val="646464"/>
                <w:sz w:val="36"/>
                <w:szCs w:val="36"/>
              </w:rPr>
              <w:t>1.</w:t>
            </w: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1</w:t>
            </w:r>
          </w:p>
        </w:tc>
      </w:tr>
      <w:tr w:rsidR="00160B00" w:rsidRPr="002A10C6" w14:paraId="05443AED" w14:textId="77777777" w:rsidTr="00081573">
        <w:tc>
          <w:tcPr>
            <w:tcW w:w="5920" w:type="dxa"/>
          </w:tcPr>
          <w:p w14:paraId="09FB359B" w14:textId="77777777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color w:val="000000"/>
                <w:sz w:val="32"/>
                <w:szCs w:val="32"/>
              </w:rPr>
              <w:t>Hardware and Software</w:t>
            </w:r>
            <w:r w:rsidRPr="002A10C6">
              <w:rPr>
                <w:rFonts w:cs="Arial"/>
                <w:b/>
                <w:color w:val="000000"/>
                <w:sz w:val="32"/>
                <w:szCs w:val="32"/>
              </w:rPr>
              <w:t xml:space="preserve"> Guide</w:t>
            </w:r>
          </w:p>
        </w:tc>
      </w:tr>
    </w:tbl>
    <w:p w14:paraId="259551BE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14:paraId="6C6DAFF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04EE60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2339A9B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7630F7A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F9A56AD" w14:textId="77777777" w:rsidR="00B86EE0" w:rsidRPr="00307D9B" w:rsidRDefault="00B86EE0" w:rsidP="004827B0">
      <w:pPr>
        <w:rPr>
          <w:rFonts w:cs="Arial"/>
        </w:rPr>
      </w:pPr>
    </w:p>
    <w:p w14:paraId="6EFC18EA" w14:textId="77777777" w:rsidR="00B86EE0" w:rsidRPr="00307D9B" w:rsidRDefault="00B86EE0" w:rsidP="0063176E">
      <w:pPr>
        <w:pStyle w:val="TOC1"/>
      </w:pPr>
    </w:p>
    <w:p w14:paraId="5854C2B1" w14:textId="77777777" w:rsidR="00B86EE0" w:rsidRPr="00307D9B" w:rsidRDefault="00B86EE0" w:rsidP="004827B0">
      <w:pPr>
        <w:rPr>
          <w:rFonts w:cs="Arial"/>
        </w:rPr>
      </w:pPr>
    </w:p>
    <w:p w14:paraId="46BDD98A" w14:textId="77777777" w:rsidR="00B86EE0" w:rsidRPr="00307D9B" w:rsidRDefault="00B86EE0" w:rsidP="004827B0">
      <w:pPr>
        <w:rPr>
          <w:rFonts w:cs="Arial"/>
        </w:rPr>
      </w:pPr>
    </w:p>
    <w:p w14:paraId="7C4F69C8" w14:textId="77777777" w:rsidR="00B86EE0" w:rsidRPr="00307D9B" w:rsidRDefault="00B86EE0">
      <w:pPr>
        <w:rPr>
          <w:rFonts w:cs="Arial"/>
        </w:rPr>
      </w:pPr>
    </w:p>
    <w:p w14:paraId="0D9A1804" w14:textId="77777777" w:rsidR="00BA3BAA" w:rsidRPr="00307D9B" w:rsidRDefault="00BA3BAA">
      <w:pPr>
        <w:rPr>
          <w:rFonts w:cs="Arial"/>
        </w:rPr>
      </w:pPr>
    </w:p>
    <w:p w14:paraId="6B981CC1" w14:textId="77777777"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14:paraId="45940702" w14:textId="77777777" w:rsidR="0047179E" w:rsidRPr="00307D9B" w:rsidRDefault="0047179E">
      <w:pPr>
        <w:rPr>
          <w:rFonts w:cs="Arial"/>
        </w:rPr>
      </w:pPr>
    </w:p>
    <w:p w14:paraId="5ADDAAF8" w14:textId="77777777" w:rsidR="0047179E" w:rsidRPr="00307D9B" w:rsidRDefault="0047179E">
      <w:pPr>
        <w:rPr>
          <w:rFonts w:cs="Arial"/>
        </w:rPr>
      </w:pPr>
    </w:p>
    <w:p w14:paraId="04F4E4BB" w14:textId="77777777" w:rsidR="004E49EC" w:rsidRPr="00307D9B" w:rsidRDefault="004E49EC">
      <w:pPr>
        <w:rPr>
          <w:rFonts w:cs="Arial"/>
        </w:rPr>
      </w:pPr>
    </w:p>
    <w:p w14:paraId="41F79E58" w14:textId="77777777" w:rsidR="004E49EC" w:rsidRPr="00307D9B" w:rsidRDefault="004E49EC">
      <w:pPr>
        <w:rPr>
          <w:rFonts w:cs="Arial"/>
        </w:rPr>
      </w:pPr>
    </w:p>
    <w:p w14:paraId="53826996" w14:textId="77777777" w:rsidR="00BA3BAA" w:rsidRPr="00307D9B" w:rsidRDefault="00BA3BAA">
      <w:pPr>
        <w:rPr>
          <w:rFonts w:cs="Arial"/>
        </w:rPr>
      </w:pPr>
    </w:p>
    <w:p w14:paraId="4D19949B" w14:textId="77777777" w:rsidR="004E49EC" w:rsidRPr="00307D9B" w:rsidRDefault="004E49EC">
      <w:pPr>
        <w:rPr>
          <w:rFonts w:cs="Arial"/>
        </w:rPr>
      </w:pPr>
    </w:p>
    <w:tbl>
      <w:tblPr>
        <w:tblpPr w:leftFromText="180" w:rightFromText="180" w:vertAnchor="text" w:horzAnchor="margin" w:tblpY="189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160B00" w:rsidRPr="00160B00" w14:paraId="6C080C11" w14:textId="77777777" w:rsidTr="00160B00">
        <w:trPr>
          <w:trHeight w:val="427"/>
        </w:trPr>
        <w:tc>
          <w:tcPr>
            <w:tcW w:w="1526" w:type="dxa"/>
            <w:vAlign w:val="center"/>
          </w:tcPr>
          <w:p w14:paraId="6966D479" w14:textId="77777777" w:rsidR="00160B00" w:rsidRPr="00160B00" w:rsidRDefault="00160B00" w:rsidP="00160B00">
            <w:pPr>
              <w:ind w:right="-108"/>
              <w:rPr>
                <w:rFonts w:cs="Arial"/>
                <w:b/>
                <w:szCs w:val="20"/>
              </w:rPr>
            </w:pPr>
            <w:r w:rsidRPr="00160B00">
              <w:rPr>
                <w:rFonts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14:paraId="28F221D1" w14:textId="1D0DE0F4" w:rsidR="00160B00" w:rsidRPr="00160B00" w:rsidRDefault="007D2DB6" w:rsidP="007E3251">
            <w:pPr>
              <w:ind w:left="-108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pril 0</w:t>
            </w:r>
            <w:r w:rsidR="007E3251">
              <w:rPr>
                <w:rFonts w:cs="Arial"/>
                <w:szCs w:val="20"/>
              </w:rPr>
              <w:t>9</w:t>
            </w:r>
            <w:r w:rsidR="00160B00" w:rsidRPr="00160B00">
              <w:rPr>
                <w:rFonts w:cs="Arial"/>
                <w:szCs w:val="20"/>
              </w:rPr>
              <w:t>, 201</w:t>
            </w:r>
            <w:r w:rsidR="00081573">
              <w:rPr>
                <w:rFonts w:cs="Arial"/>
                <w:szCs w:val="20"/>
              </w:rPr>
              <w:t>9</w:t>
            </w:r>
          </w:p>
        </w:tc>
      </w:tr>
    </w:tbl>
    <w:p w14:paraId="0BC3CA69" w14:textId="77777777" w:rsidR="00B86EE0" w:rsidRPr="00307D9B" w:rsidRDefault="00160B00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76FC1ED4" wp14:editId="4137957D">
            <wp:simplePos x="0" y="0"/>
            <wp:positionH relativeFrom="column">
              <wp:posOffset>4819650</wp:posOffset>
            </wp:positionH>
            <wp:positionV relativeFrom="paragraph">
              <wp:posOffset>8337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14:paraId="7138D6B6" w14:textId="77777777"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14:paraId="6773A3B8" w14:textId="77777777" w:rsidR="00287CEC" w:rsidRPr="00287CEC" w:rsidRDefault="001854FB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r w:rsidRPr="008E0111">
        <w:fldChar w:fldCharType="begin"/>
      </w:r>
      <w:r w:rsidR="00B86EE0" w:rsidRPr="008E0111">
        <w:instrText xml:space="preserve"> TOC \o "1-3" \h \z \u </w:instrText>
      </w:r>
      <w:r w:rsidRPr="008E0111">
        <w:fldChar w:fldCharType="separate"/>
      </w:r>
      <w:hyperlink w:anchor="_Toc3890224" w:history="1">
        <w:r w:rsidR="00287CEC" w:rsidRPr="00287CEC">
          <w:rPr>
            <w:rStyle w:val="Hyperlink"/>
            <w:rFonts w:cs="Arial"/>
          </w:rPr>
          <w:t>1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Introduction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4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3</w:t>
        </w:r>
        <w:r w:rsidR="00287CEC" w:rsidRPr="00287CEC">
          <w:rPr>
            <w:webHidden/>
          </w:rPr>
          <w:fldChar w:fldCharType="end"/>
        </w:r>
      </w:hyperlink>
    </w:p>
    <w:p w14:paraId="5A5CA6AE" w14:textId="77777777" w:rsidR="00287CEC" w:rsidRPr="00287CEC" w:rsidRDefault="00DB3BAE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5" w:history="1">
        <w:r w:rsidR="00287CEC" w:rsidRPr="00287CEC">
          <w:rPr>
            <w:rStyle w:val="Hyperlink"/>
            <w:rFonts w:cs="Arial"/>
          </w:rPr>
          <w:t>2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Hardware Requirements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5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3</w:t>
        </w:r>
        <w:r w:rsidR="00287CEC" w:rsidRPr="00287CEC">
          <w:rPr>
            <w:webHidden/>
          </w:rPr>
          <w:fldChar w:fldCharType="end"/>
        </w:r>
      </w:hyperlink>
    </w:p>
    <w:p w14:paraId="2F733D13" w14:textId="77777777" w:rsidR="00287CEC" w:rsidRPr="00287CEC" w:rsidRDefault="00DB3BAE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6" w:history="1">
        <w:r w:rsidR="00287CEC" w:rsidRPr="00287CEC">
          <w:rPr>
            <w:rStyle w:val="Hyperlink"/>
            <w:rFonts w:cs="Arial"/>
            <w:noProof/>
          </w:rPr>
          <w:t>2.1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Database Server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6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2FACFE6" w14:textId="77777777" w:rsidR="00287CEC" w:rsidRPr="00287CEC" w:rsidRDefault="00DB3BAE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7" w:history="1">
        <w:r w:rsidR="00287CEC" w:rsidRPr="00287CEC">
          <w:rPr>
            <w:rStyle w:val="Hyperlink"/>
            <w:rFonts w:cs="Arial"/>
            <w:noProof/>
          </w:rPr>
          <w:t>2.2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Web server (Middle Tier)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7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1B06AE22" w14:textId="77777777" w:rsidR="00287CEC" w:rsidRPr="00287CEC" w:rsidRDefault="00DB3BAE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8" w:history="1">
        <w:r w:rsidR="00287CEC" w:rsidRPr="00287CEC">
          <w:rPr>
            <w:rStyle w:val="Hyperlink"/>
            <w:rFonts w:cs="Arial"/>
            <w:noProof/>
          </w:rPr>
          <w:t>2.3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Client Hardware Requirements</w:t>
        </w:r>
        <w:bookmarkStart w:id="4" w:name="_GoBack"/>
        <w:bookmarkEnd w:id="4"/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8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6A530054" w14:textId="77777777" w:rsidR="00287CEC" w:rsidRPr="00287CEC" w:rsidRDefault="00DB3BAE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9" w:history="1">
        <w:r w:rsidR="00287CEC" w:rsidRPr="00287CEC">
          <w:rPr>
            <w:rStyle w:val="Hyperlink"/>
            <w:rFonts w:cs="Arial"/>
          </w:rPr>
          <w:t>3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Software Requirements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9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4</w:t>
        </w:r>
        <w:r w:rsidR="00287CEC" w:rsidRPr="00287CEC">
          <w:rPr>
            <w:webHidden/>
          </w:rPr>
          <w:fldChar w:fldCharType="end"/>
        </w:r>
      </w:hyperlink>
    </w:p>
    <w:p w14:paraId="0D407647" w14:textId="77777777" w:rsidR="00287CEC" w:rsidRPr="00287CEC" w:rsidRDefault="00DB3BAE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0" w:history="1">
        <w:r w:rsidR="00287CEC" w:rsidRPr="00287CEC">
          <w:rPr>
            <w:rStyle w:val="Hyperlink"/>
            <w:rFonts w:cs="Arial"/>
            <w:noProof/>
          </w:rPr>
          <w:t>3.1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Database Server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0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4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D063A83" w14:textId="77777777" w:rsidR="00287CEC" w:rsidRPr="00287CEC" w:rsidRDefault="00DB3BAE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1" w:history="1">
        <w:r w:rsidR="00287CEC" w:rsidRPr="00287CEC">
          <w:rPr>
            <w:rStyle w:val="Hyperlink"/>
            <w:rFonts w:cs="Arial"/>
            <w:noProof/>
          </w:rPr>
          <w:t>3.2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Webserver (Middle Tier)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1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6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2FFA0AF" w14:textId="77777777" w:rsidR="00287CEC" w:rsidRPr="00287CEC" w:rsidRDefault="00DB3BAE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2" w:history="1">
        <w:r w:rsidR="00287CEC" w:rsidRPr="00287CEC">
          <w:rPr>
            <w:rStyle w:val="Hyperlink"/>
            <w:rFonts w:cs="Arial"/>
            <w:noProof/>
          </w:rPr>
          <w:t>3.3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Client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2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7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53C44565" w14:textId="77777777" w:rsidR="00287CEC" w:rsidRDefault="00DB3BAE" w:rsidP="00287CEC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3890233" w:history="1">
        <w:r w:rsidR="00287CEC" w:rsidRPr="00287CEC">
          <w:rPr>
            <w:rStyle w:val="Hyperlink"/>
            <w:rFonts w:cs="Arial"/>
          </w:rPr>
          <w:t>4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Technical Support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33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9</w:t>
        </w:r>
        <w:r w:rsidR="00287CEC" w:rsidRPr="00287CEC">
          <w:rPr>
            <w:webHidden/>
          </w:rPr>
          <w:fldChar w:fldCharType="end"/>
        </w:r>
      </w:hyperlink>
    </w:p>
    <w:p w14:paraId="29787868" w14:textId="77777777" w:rsidR="00B86EE0" w:rsidRPr="00307D9B" w:rsidRDefault="001854FB" w:rsidP="008E0111">
      <w:pPr>
        <w:spacing w:before="120" w:after="120" w:line="288" w:lineRule="auto"/>
        <w:rPr>
          <w:rFonts w:cs="Arial"/>
        </w:rPr>
      </w:pPr>
      <w:r w:rsidRPr="008E0111">
        <w:rPr>
          <w:rFonts w:cs="Arial"/>
          <w:szCs w:val="20"/>
        </w:rPr>
        <w:fldChar w:fldCharType="end"/>
      </w:r>
    </w:p>
    <w:p w14:paraId="0DB004ED" w14:textId="77777777"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14:paraId="34B9B517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5" w:name="_Toc3890224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5"/>
    </w:p>
    <w:p w14:paraId="536507A6" w14:textId="5F0C5345"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 xml:space="preserve">PerkinElmer </w:t>
      </w:r>
      <w:r w:rsidR="00CC4E9E">
        <w:rPr>
          <w:rFonts w:cs="Arial"/>
          <w:szCs w:val="20"/>
        </w:rPr>
        <w:t xml:space="preserve">ChemBioOffice </w:t>
      </w:r>
      <w:r w:rsidR="00DA28C2" w:rsidRPr="00307D9B">
        <w:rPr>
          <w:rFonts w:cs="Arial"/>
          <w:szCs w:val="20"/>
        </w:rPr>
        <w:t>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14:paraId="65E35267" w14:textId="77777777"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proofErr w:type="gramStart"/>
      <w:r>
        <w:rPr>
          <w:b/>
          <w:bCs/>
          <w:szCs w:val="20"/>
        </w:rPr>
        <w:t>Supported</w:t>
      </w:r>
      <w:proofErr w:type="gramEnd"/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14:paraId="5CDD3739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6" w:name="_Toc283054774"/>
      <w:bookmarkStart w:id="7" w:name="_Toc3890225"/>
      <w:r w:rsidRPr="002C5386">
        <w:rPr>
          <w:rFonts w:ascii="Arial Narrow" w:hAnsi="Arial Narrow" w:cs="Arial"/>
          <w:szCs w:val="28"/>
        </w:rPr>
        <w:t>Hardware Requirements</w:t>
      </w:r>
      <w:bookmarkEnd w:id="6"/>
      <w:bookmarkEnd w:id="7"/>
    </w:p>
    <w:p w14:paraId="2D9C5E93" w14:textId="77777777"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14:paraId="62E4F1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8" w:name="_Toc283054775"/>
      <w:bookmarkStart w:id="9" w:name="_Toc3890226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3D41D3D5" w14:textId="77777777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14:paraId="04068D3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14:paraId="0A6466B4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14:paraId="48C4B433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6A0EB9DA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21685AE9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14:paraId="3B746FE4" w14:textId="77777777"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14:paraId="7CF5501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14:paraId="2D0D9D0B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51FCDA41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14:paraId="6C4DC554" w14:textId="77777777"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14:paraId="7E981FEC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14:paraId="24DB9365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7E4E6FA8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14:paraId="221E76DF" w14:textId="3A906774" w:rsidR="00B86EE0" w:rsidRPr="00307D9B" w:rsidRDefault="00CC4E9E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4</w:t>
            </w:r>
            <w:r w:rsidR="007F4A0A">
              <w:rPr>
                <w:rFonts w:eastAsia="Times New Roman" w:cs="Arial"/>
                <w:szCs w:val="20"/>
              </w:rPr>
              <w:t>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14:paraId="05C2FFCA" w14:textId="11B8387F" w:rsidR="00B86EE0" w:rsidRPr="00307D9B" w:rsidRDefault="00CC4E9E" w:rsidP="00F341C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500</w:t>
            </w:r>
            <w:r w:rsidR="002C5386">
              <w:rPr>
                <w:rFonts w:eastAsia="Times New Roman" w:cs="Arial"/>
                <w:szCs w:val="20"/>
              </w:rPr>
              <w:t xml:space="preserve">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14:paraId="16B247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0" w:name="_Toc283054776"/>
      <w:bookmarkStart w:id="11" w:name="_Toc3890227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10"/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19854767" w14:textId="77777777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50629AF6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71DFBFFB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2FD5009D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5E947C1D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2910EF0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9AE59ED" w14:textId="5F3F87FB" w:rsidR="00B86EE0" w:rsidRPr="00307D9B" w:rsidRDefault="00C37BBA" w:rsidP="00E451A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 xml:space="preserve">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14:paraId="00BC9B0A" w14:textId="77777777"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14:paraId="5F3DD2C5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016A4832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65605511" w14:textId="77777777"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14:paraId="3BAC6224" w14:textId="6B560D16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14:paraId="3F73F74C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61CBCBA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62507159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14:paraId="43195F90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14:paraId="428D9A88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2" w:name="_Toc283054777"/>
      <w:bookmarkStart w:id="13" w:name="_Toc3890228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2"/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5BFDD1B8" w14:textId="77777777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4D6E19FD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13E7DCC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410E4870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0FB3BB57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3363624D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6BEF161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663EBBB3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14:paraId="505117CA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7D26AF0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50148E42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14:paraId="3FA24C2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14:paraId="2C80611D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520A782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76AF31FF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3A1E03B1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14:paraId="541A57C5" w14:textId="77777777" w:rsidR="00DE6378" w:rsidRDefault="00DE6378" w:rsidP="00DE6378">
      <w:bookmarkStart w:id="14" w:name="_Toc283054778"/>
    </w:p>
    <w:p w14:paraId="11A6104A" w14:textId="77777777"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14:paraId="2ACB93B1" w14:textId="77777777"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5" w:name="_Toc3890229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6" w:name="_Toc283054779"/>
      <w:bookmarkEnd w:id="14"/>
      <w:bookmarkEnd w:id="15"/>
    </w:p>
    <w:p w14:paraId="5EEDB89A" w14:textId="77777777"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14:paraId="60CFDAD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3890230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6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685"/>
        <w:gridCol w:w="4133"/>
      </w:tblGrid>
      <w:tr w:rsidR="00B86EE0" w:rsidRPr="00946073" w14:paraId="7EB50D7B" w14:textId="77777777" w:rsidTr="00287CEC">
        <w:trPr>
          <w:trHeight w:val="454"/>
        </w:trPr>
        <w:tc>
          <w:tcPr>
            <w:tcW w:w="1056" w:type="pct"/>
            <w:shd w:val="clear" w:color="auto" w:fill="DDD9C3"/>
            <w:vAlign w:val="center"/>
          </w:tcPr>
          <w:p w14:paraId="210B3D5A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859" w:type="pct"/>
            <w:shd w:val="clear" w:color="auto" w:fill="DDD9C3"/>
            <w:vAlign w:val="center"/>
          </w:tcPr>
          <w:p w14:paraId="473D77F7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85" w:type="pct"/>
            <w:shd w:val="clear" w:color="auto" w:fill="DDD9C3"/>
            <w:vAlign w:val="center"/>
          </w:tcPr>
          <w:p w14:paraId="1C302981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14:paraId="0D2A758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2D31CCD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859" w:type="pct"/>
            <w:vAlign w:val="center"/>
          </w:tcPr>
          <w:p w14:paraId="78049459" w14:textId="77777777"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62BC1D28" w14:textId="77777777"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14:paraId="65B77DFE" w14:textId="77777777"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14:paraId="4B6959C8" w14:textId="77777777"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14:paraId="23A625B3" w14:textId="77777777"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85" w:type="pct"/>
            <w:vAlign w:val="center"/>
          </w:tcPr>
          <w:p w14:paraId="380107EA" w14:textId="77777777"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09CCB438" w14:textId="32E35860" w:rsidR="00FC3B8A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B86EE0" w:rsidRPr="00C05790" w14:paraId="710ECC2B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0EB83D3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859" w:type="pct"/>
            <w:vAlign w:val="center"/>
          </w:tcPr>
          <w:p w14:paraId="6C537A90" w14:textId="77777777" w:rsidR="00787EE8" w:rsidRPr="000910D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  <w:u w:val="single"/>
              </w:rPr>
            </w:pPr>
            <w:r w:rsidRPr="000910D6">
              <w:rPr>
                <w:rFonts w:eastAsia="Times New Roman" w:cs="Arial"/>
                <w:b/>
                <w:szCs w:val="20"/>
                <w:u w:val="single"/>
              </w:rPr>
              <w:t>12.2.0.1.0 Enterprise (64-bit)</w:t>
            </w:r>
          </w:p>
          <w:p w14:paraId="5991C445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82382E0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Windows 2016 Standard (64-bit)</w:t>
            </w:r>
          </w:p>
          <w:p w14:paraId="1560B63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3A3B834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44,CVE-2019-2406,CVE-2019-2547</w:t>
            </w:r>
          </w:p>
          <w:p w14:paraId="1828C53E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6F238BB3" w14:textId="77777777" w:rsidR="00787EE8" w:rsidRPr="00D73561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Microsoft Windows 32-</w:t>
            </w:r>
            <w:r>
              <w:rPr>
                <w:rFonts w:eastAsia="Times New Roman" w:cs="Arial"/>
                <w:szCs w:val="20"/>
              </w:rPr>
              <w:t>b</w:t>
            </w:r>
            <w:r w:rsidRPr="00BF6C9C">
              <w:rPr>
                <w:rFonts w:eastAsia="Times New Roman" w:cs="Arial"/>
                <w:szCs w:val="20"/>
              </w:rPr>
              <w:t>it and x86-64 RU 12.2.0.1.190115 Patch 28810696, or later;</w:t>
            </w:r>
            <w:r w:rsidRPr="00BF6C9C">
              <w:rPr>
                <w:rFonts w:eastAsia="Times New Roman" w:cs="Arial"/>
                <w:szCs w:val="20"/>
              </w:rPr>
              <w:br/>
              <w:t>OJVM Microsoft Windows Bundle Patch 12.2.0.1.190115 Patch 28994068</w:t>
            </w:r>
          </w:p>
          <w:p w14:paraId="41B34A5D" w14:textId="77777777" w:rsidR="00787EE8" w:rsidRPr="000910D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  <w:u w:val="single"/>
              </w:rPr>
            </w:pPr>
            <w:r w:rsidRPr="000910D6">
              <w:rPr>
                <w:rFonts w:eastAsia="Times New Roman" w:cs="Arial"/>
                <w:b/>
                <w:szCs w:val="20"/>
                <w:u w:val="single"/>
              </w:rPr>
              <w:t>12.1.0.2.0 Enterprise (64-bit)</w:t>
            </w:r>
          </w:p>
          <w:p w14:paraId="1638A0D6" w14:textId="77777777" w:rsidR="00787EE8" w:rsidRPr="007E3251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7E3251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Pr="007E3251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: Oracle patch.19305116 should </w:t>
            </w:r>
            <w:r w:rsidRPr="007E3251">
              <w:rPr>
                <w:rFonts w:eastAsia="Times New Roman" w:cs="Arial"/>
                <w:i/>
                <w:noProof/>
                <w:color w:val="000000" w:themeColor="text1"/>
                <w:szCs w:val="20"/>
              </w:rPr>
              <w:t>be applied</w:t>
            </w:r>
            <w:r w:rsidRPr="007E3251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 on Oracle 12c</w:t>
            </w:r>
          </w:p>
          <w:p w14:paraId="157EFD6C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3CCDD3E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Windows 2016 Standard (64-bit)</w:t>
            </w:r>
          </w:p>
          <w:p w14:paraId="25507887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1B2CA731" w14:textId="77777777" w:rsidR="00787EE8" w:rsidRPr="000910D6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06,CVE-2019-2547</w:t>
            </w:r>
          </w:p>
          <w:p w14:paraId="1B16B59B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5141B4A1" w14:textId="5EAF92DA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Microsoft Windows Bit x86-64 BP 12.1.0.2.190115 Patch 28810679, or later;</w:t>
            </w:r>
            <w:r>
              <w:rPr>
                <w:rFonts w:eastAsia="Times New Roman" w:cs="Arial"/>
                <w:szCs w:val="20"/>
              </w:rPr>
              <w:t xml:space="preserve"> </w:t>
            </w:r>
            <w:r w:rsidRPr="00BF6C9C">
              <w:rPr>
                <w:rFonts w:eastAsia="Times New Roman" w:cs="Arial"/>
                <w:szCs w:val="20"/>
              </w:rPr>
              <w:t xml:space="preserve">Oracle </w:t>
            </w:r>
            <w:proofErr w:type="spellStart"/>
            <w:r w:rsidRPr="00BF6C9C">
              <w:rPr>
                <w:rFonts w:eastAsia="Times New Roman" w:cs="Arial"/>
                <w:szCs w:val="20"/>
              </w:rPr>
              <w:t>JavaVM</w:t>
            </w:r>
            <w:proofErr w:type="spellEnd"/>
            <w:r w:rsidRPr="00BF6C9C">
              <w:rPr>
                <w:rFonts w:eastAsia="Times New Roman" w:cs="Arial"/>
                <w:szCs w:val="20"/>
              </w:rPr>
              <w:t xml:space="preserve"> Component Microsoft Windows Bundle Patch 12.1.0.2.190115 Patch </w:t>
            </w:r>
            <w:r>
              <w:rPr>
                <w:rFonts w:eastAsia="Times New Roman" w:cs="Arial"/>
                <w:szCs w:val="20"/>
              </w:rPr>
              <w:t>28994063</w:t>
            </w:r>
          </w:p>
          <w:p w14:paraId="60BB5C9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0EDC712A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Linux-x86-64</w:t>
            </w:r>
          </w:p>
          <w:p w14:paraId="39EE1D58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7EE87E93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06,CVE-2019-</w:t>
            </w:r>
            <w:r w:rsidRPr="00BF6C9C">
              <w:rPr>
                <w:rFonts w:eastAsia="Times New Roman" w:cs="Arial"/>
                <w:szCs w:val="20"/>
              </w:rPr>
              <w:lastRenderedPageBreak/>
              <w:t>2547</w:t>
            </w:r>
          </w:p>
          <w:p w14:paraId="384CC3C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05CEDF26" w14:textId="4902FC8D" w:rsidR="00787EE8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ombo OJVM PSU 12.1.0.2.190115 and Database PSU</w:t>
            </w:r>
            <w:r>
              <w:rPr>
                <w:rFonts w:eastAsia="Times New Roman" w:cs="Arial"/>
                <w:szCs w:val="20"/>
              </w:rPr>
              <w:t xml:space="preserve"> 12.1.0.2.190115 Patch 28980115</w:t>
            </w:r>
          </w:p>
          <w:p w14:paraId="0DDC392D" w14:textId="548A3090" w:rsidR="00787EE8" w:rsidRPr="00787EE8" w:rsidRDefault="00DB3BAE" w:rsidP="00787EE8">
            <w:pPr>
              <w:widowControl w:val="0"/>
              <w:spacing w:before="40" w:after="40" w:line="20" w:lineRule="atLeast"/>
              <w:ind w:left="317"/>
              <w:rPr>
                <w:rStyle w:val="Hyperlink"/>
                <w:rFonts w:cs="Arial"/>
              </w:rPr>
            </w:pPr>
            <w:hyperlink r:id="rId10" w:anchor="AppendixDB" w:history="1">
              <w:r w:rsidR="00787EE8" w:rsidRPr="00BF6C9C">
                <w:rPr>
                  <w:rStyle w:val="Hyperlink"/>
                  <w:rFonts w:cs="Arial"/>
                  <w:szCs w:val="20"/>
                </w:rPr>
                <w:t>https://www.oracle.com/technetwork/security-advisory/cpujan2019-5072801.html#AppendixDB</w:t>
              </w:r>
            </w:hyperlink>
          </w:p>
          <w:p w14:paraId="747D662A" w14:textId="77777777" w:rsidR="0042225B" w:rsidRPr="0042225B" w:rsidRDefault="00FF28E0" w:rsidP="00787EE8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147A70">
              <w:rPr>
                <w:rFonts w:cs="Arial"/>
                <w:i/>
                <w:szCs w:val="20"/>
              </w:rPr>
              <w:t xml:space="preserve">The database version for </w:t>
            </w:r>
            <w:proofErr w:type="spellStart"/>
            <w:r w:rsidRPr="00147A70">
              <w:rPr>
                <w:rFonts w:cs="Arial"/>
                <w:i/>
                <w:szCs w:val="20"/>
              </w:rPr>
              <w:t>Red</w:t>
            </w:r>
            <w:r w:rsidR="00B41665" w:rsidRPr="00147A70">
              <w:rPr>
                <w:rFonts w:cs="Arial"/>
                <w:i/>
                <w:noProof/>
                <w:szCs w:val="20"/>
              </w:rPr>
              <w:t>H</w:t>
            </w:r>
            <w:r w:rsidRPr="00147A70">
              <w:rPr>
                <w:rFonts w:cs="Arial"/>
                <w:i/>
                <w:noProof/>
                <w:szCs w:val="20"/>
              </w:rPr>
              <w:t>at</w:t>
            </w:r>
            <w:proofErr w:type="spellEnd"/>
            <w:r w:rsidRPr="00147A70">
              <w:rPr>
                <w:rFonts w:cs="Arial"/>
                <w:i/>
                <w:szCs w:val="20"/>
              </w:rPr>
              <w:t xml:space="preserve"> Linux 7 64-bit and Windows Server 2012 R2 Standard is "Oracle Database 12c Enterprise Edition Release 12.1.0.2.0 - 64bit Production".</w:t>
            </w:r>
          </w:p>
        </w:tc>
        <w:tc>
          <w:tcPr>
            <w:tcW w:w="2085" w:type="pct"/>
            <w:vAlign w:val="center"/>
          </w:tcPr>
          <w:p w14:paraId="198F33FA" w14:textId="77777777" w:rsidR="00787EE8" w:rsidRPr="001B7C62" w:rsidRDefault="00787EE8" w:rsidP="00787EE8">
            <w:pPr>
              <w:pStyle w:val="ListParagraph"/>
              <w:widowControl w:val="0"/>
              <w:numPr>
                <w:ilvl w:val="0"/>
                <w:numId w:val="39"/>
              </w:numPr>
              <w:spacing w:before="40" w:after="40" w:line="20" w:lineRule="atLeast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lastRenderedPageBreak/>
              <w:t xml:space="preserve">11.2.0.4 (32-bit and 64-bit)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"/>
              <w:gridCol w:w="3103"/>
            </w:tblGrid>
            <w:tr w:rsidR="00787EE8" w:rsidRPr="004F20AC" w14:paraId="37F4FBB7" w14:textId="77777777" w:rsidTr="00685F20">
              <w:tc>
                <w:tcPr>
                  <w:tcW w:w="475" w:type="dxa"/>
                </w:tcPr>
                <w:p w14:paraId="25C9CB39" w14:textId="77777777" w:rsidR="00787EE8" w:rsidRPr="004F20AC" w:rsidRDefault="00787EE8" w:rsidP="00685F20">
                  <w:pPr>
                    <w:spacing w:before="60" w:after="60" w:line="24" w:lineRule="atLeast"/>
                    <w:rPr>
                      <w:rFonts w:cs="Arial"/>
                      <w:b/>
                      <w:i/>
                      <w:szCs w:val="20"/>
                    </w:rPr>
                  </w:pPr>
                  <w:r w:rsidRPr="004F20AC">
                    <w:rPr>
                      <w:rFonts w:cs="Arial"/>
                      <w:b/>
                      <w:i/>
                      <w:noProof/>
                      <w:szCs w:val="20"/>
                      <w:lang w:val="en-IN" w:eastAsia="en-IN"/>
                    </w:rPr>
                    <w:drawing>
                      <wp:inline distT="0" distB="0" distL="0" distR="0" wp14:anchorId="534A2900" wp14:editId="5F13C475">
                        <wp:extent cx="152400" cy="152400"/>
                        <wp:effectExtent l="0" t="0" r="0" b="0"/>
                        <wp:docPr id="10" name="Picture 10" descr="Note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1" descr="Note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103" w:type="dxa"/>
                </w:tcPr>
                <w:p w14:paraId="49861589" w14:textId="77777777" w:rsidR="00787EE8" w:rsidRPr="004F20AC" w:rsidRDefault="00787EE8" w:rsidP="00685F20">
                  <w:pPr>
                    <w:spacing w:before="60" w:after="60" w:line="24" w:lineRule="atLeast"/>
                    <w:ind w:left="-108"/>
                    <w:rPr>
                      <w:rFonts w:cs="Arial"/>
                      <w:i/>
                      <w:szCs w:val="20"/>
                    </w:rPr>
                  </w:pPr>
                  <w:r w:rsidRPr="004F20AC">
                    <w:rPr>
                      <w:rFonts w:cs="Arial"/>
                      <w:b/>
                      <w:i/>
                      <w:szCs w:val="20"/>
                    </w:rPr>
                    <w:t>Note:</w:t>
                  </w:r>
                  <w:r w:rsidRPr="004F20AC">
                    <w:rPr>
                      <w:rFonts w:cs="Arial"/>
                      <w:i/>
                      <w:szCs w:val="20"/>
                    </w:rPr>
                    <w:t xml:space="preserve"> If you use Oracle Database 11.2.0.4, you must download and apply the Oracle patch 17501296.</w:t>
                  </w:r>
                </w:p>
              </w:tc>
            </w:tr>
          </w:tbl>
          <w:p w14:paraId="4C69783E" w14:textId="77777777" w:rsidR="00787EE8" w:rsidRPr="00EA058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</w:rPr>
            </w:pPr>
            <w:r w:rsidRPr="00EA0586">
              <w:rPr>
                <w:rFonts w:eastAsia="Times New Roman" w:cs="Arial"/>
                <w:b/>
                <w:szCs w:val="20"/>
              </w:rPr>
              <w:t>Oracle Version</w:t>
            </w:r>
          </w:p>
          <w:p w14:paraId="0536B76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12.2.0.1.0</w:t>
            </w:r>
          </w:p>
          <w:p w14:paraId="1F2755FF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31ACE1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Linux x86/64</w:t>
            </w:r>
          </w:p>
          <w:p w14:paraId="7661E408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2475FB46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44, CVE-2019-2406, CVE-2019-2547</w:t>
            </w:r>
          </w:p>
          <w:p w14:paraId="5D35635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64315301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ombo OJVM Update 12.2.0.1.190115 and Database Update 12.2.0.1.190115 Patch 28980102</w:t>
            </w:r>
          </w:p>
          <w:p w14:paraId="09C54C5A" w14:textId="77777777"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14:paraId="523E509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5FBB85A8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14:paraId="38035792" w14:textId="77777777"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859" w:type="pct"/>
            <w:vAlign w:val="center"/>
          </w:tcPr>
          <w:p w14:paraId="73435833" w14:textId="77777777"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14:paraId="799B8666" w14:textId="6D51C01E"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E451AB" w:rsidRPr="00DB1B65">
              <w:rPr>
                <w:rFonts w:cs="Arial"/>
                <w:i/>
                <w:szCs w:val="20"/>
              </w:rPr>
              <w:t xml:space="preserve"> Row Level Security (RLS)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612321">
              <w:rPr>
                <w:rFonts w:cs="Arial"/>
                <w:i/>
                <w:szCs w:val="20"/>
              </w:rPr>
              <w:t>RLS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E451AB">
              <w:rPr>
                <w:rFonts w:cs="Arial"/>
                <w:i/>
                <w:szCs w:val="20"/>
              </w:rPr>
              <w:t>are</w:t>
            </w:r>
            <w:r w:rsidR="00FC3B8A">
              <w:rPr>
                <w:rFonts w:cs="Arial"/>
                <w:i/>
                <w:szCs w:val="20"/>
              </w:rPr>
              <w:t xml:space="preserve">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14:paraId="5E7FEA38" w14:textId="77777777"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85" w:type="pct"/>
            <w:vAlign w:val="center"/>
          </w:tcPr>
          <w:p w14:paraId="6C494739" w14:textId="77777777" w:rsidR="00662E11" w:rsidRPr="008A2C9B" w:rsidRDefault="00FF28E0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</w:tc>
      </w:tr>
      <w:tr w:rsidR="00B86EE0" w:rsidRPr="00946073" w14:paraId="3B49E513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BA68680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859" w:type="pct"/>
            <w:vAlign w:val="center"/>
          </w:tcPr>
          <w:p w14:paraId="7E82A793" w14:textId="77777777" w:rsidR="00160AF3" w:rsidRDefault="00160AF3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14:paraId="7563B2C0" w14:textId="77777777" w:rsidR="008A14E9" w:rsidRPr="00946073" w:rsidRDefault="008A14E9" w:rsidP="008A14E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14:paraId="0CCD75CD" w14:textId="77777777"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85" w:type="pct"/>
            <w:vAlign w:val="center"/>
          </w:tcPr>
          <w:p w14:paraId="412CEB4D" w14:textId="77777777" w:rsidR="00160AF3" w:rsidRPr="008A2C9B" w:rsidRDefault="00160AF3" w:rsidP="008A2C9B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734BBACB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14:paraId="13A07D0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1CE5CFF6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859" w:type="pct"/>
            <w:vAlign w:val="center"/>
          </w:tcPr>
          <w:p w14:paraId="3767E3D7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14:paraId="279C6FEC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14:paraId="377E68C8" w14:textId="77777777"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recommended for cartridge performance.</w:t>
            </w:r>
          </w:p>
          <w:p w14:paraId="07869567" w14:textId="77777777"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85" w:type="pct"/>
            <w:vAlign w:val="center"/>
          </w:tcPr>
          <w:p w14:paraId="511E549A" w14:textId="77777777"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14:paraId="6BE1E832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EE92A4C" w14:textId="77777777"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859" w:type="pct"/>
            <w:vAlign w:val="center"/>
          </w:tcPr>
          <w:p w14:paraId="2208544B" w14:textId="77777777" w:rsidR="00A15041" w:rsidRDefault="00C9550E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  <w:p w14:paraId="34967AF1" w14:textId="77777777" w:rsidR="007531A6" w:rsidRPr="00827E72" w:rsidRDefault="007531A6" w:rsidP="00827E72">
            <w:pPr>
              <w:spacing w:before="60" w:after="60" w:line="23" w:lineRule="atLeast"/>
              <w:ind w:left="317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827E72">
              <w:rPr>
                <w:rFonts w:eastAsia="Times New Roman" w:cs="Arial"/>
                <w:i/>
                <w:szCs w:val="20"/>
              </w:rPr>
              <w:t>: Oracle Cartridge</w:t>
            </w:r>
            <w:r w:rsidRPr="00827E72">
              <w:rPr>
                <w:i/>
              </w:rPr>
              <w:t xml:space="preserve"> 15.1.0.88 is qualified with Oracle 12.1 and Oracle 11.2.0.4.</w:t>
            </w:r>
          </w:p>
          <w:p w14:paraId="0BF74426" w14:textId="77777777" w:rsidR="008A14E9" w:rsidRDefault="008A14E9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2.113</w:t>
            </w:r>
          </w:p>
          <w:p w14:paraId="27FE1C0E" w14:textId="77777777" w:rsidR="007531A6" w:rsidRPr="00827E72" w:rsidRDefault="007531A6" w:rsidP="00827E72">
            <w:pPr>
              <w:spacing w:before="60" w:after="60" w:line="23" w:lineRule="atLeast"/>
              <w:ind w:left="317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827E72">
              <w:rPr>
                <w:rFonts w:eastAsia="Times New Roman" w:cs="Arial"/>
                <w:i/>
                <w:szCs w:val="20"/>
              </w:rPr>
              <w:t>: Oracle Cartridge</w:t>
            </w:r>
            <w:r w:rsidRPr="00827E72">
              <w:rPr>
                <w:i/>
              </w:rPr>
              <w:t xml:space="preserve"> 15.1.2.113 is qualified with Oracle 12.2 DB.</w:t>
            </w:r>
          </w:p>
          <w:p w14:paraId="5A870C0B" w14:textId="118C66DB" w:rsidR="00283136" w:rsidRPr="00247715" w:rsidRDefault="00283136" w:rsidP="00827E72">
            <w:pPr>
              <w:pStyle w:val="NormalWeb"/>
              <w:spacing w:before="60" w:beforeAutospacing="0" w:after="60" w:afterAutospacing="0"/>
              <w:ind w:left="317"/>
              <w:rPr>
                <w:rFonts w:ascii="Arial" w:hAnsi="Arial" w:cs="Arial"/>
                <w:i/>
                <w:sz w:val="20"/>
                <w:szCs w:val="20"/>
              </w:rPr>
            </w:pPr>
            <w:r w:rsidRPr="00247715">
              <w:rPr>
                <w:rFonts w:ascii="Arial" w:hAnsi="Arial" w:cs="Arial"/>
                <w:b/>
                <w:i/>
                <w:sz w:val="20"/>
                <w:szCs w:val="20"/>
              </w:rPr>
              <w:t>Note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: Oracle Cartridge</w:t>
            </w:r>
            <w:r w:rsidR="00020691">
              <w:rPr>
                <w:rFonts w:ascii="Arial" w:hAnsi="Arial" w:cs="Arial"/>
                <w:i/>
                <w:sz w:val="20"/>
                <w:szCs w:val="20"/>
              </w:rPr>
              <w:t xml:space="preserve"> installation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 does not support 32-bit Oracle client and due to that it is not 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possible to install it on a DB using a middle tier with a </w:t>
            </w:r>
            <w:r>
              <w:rPr>
                <w:rFonts w:ascii="Arial" w:hAnsi="Arial" w:cs="Arial"/>
                <w:i/>
                <w:sz w:val="20"/>
                <w:szCs w:val="20"/>
              </w:rPr>
              <w:t>32-bit O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racle client.</w:t>
            </w:r>
          </w:p>
          <w:p w14:paraId="09E5DC5D" w14:textId="77777777" w:rsidR="00283136" w:rsidRPr="00827E72" w:rsidRDefault="00283136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i/>
                <w:szCs w:val="20"/>
              </w:rPr>
              <w:t>If the database is a Windows Operating System, Cartridge installer can directly be run on the DB.</w:t>
            </w:r>
          </w:p>
          <w:p w14:paraId="52439182" w14:textId="77777777" w:rsidR="00283136" w:rsidRPr="00946073" w:rsidRDefault="00283136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27E72">
              <w:rPr>
                <w:rFonts w:eastAsia="Times New Roman" w:cs="Arial"/>
                <w:i/>
                <w:szCs w:val="20"/>
              </w:rPr>
              <w:t>If the database is other than a Windows OS, (for example, RHEL), a 64-bit Oracle client is needed in a middle tier to install through a middle tier. In fact, any client machine (A windows 7 or 10) installed with a 64-bit Oracle client can be used as a make-shift way to install the Cartridge alone.</w:t>
            </w:r>
          </w:p>
        </w:tc>
        <w:tc>
          <w:tcPr>
            <w:tcW w:w="2085" w:type="pct"/>
            <w:vAlign w:val="center"/>
          </w:tcPr>
          <w:p w14:paraId="05320B23" w14:textId="77777777"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5495C5FE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8" w:name="_Toc283054780"/>
      <w:bookmarkStart w:id="19" w:name="_Toc3890231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8"/>
      <w:bookmarkEnd w:id="1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484134" w:rsidRPr="008F61DA" w14:paraId="219F7F01" w14:textId="77777777" w:rsidTr="00147A70">
        <w:trPr>
          <w:trHeight w:val="454"/>
          <w:tblHeader/>
        </w:trPr>
        <w:tc>
          <w:tcPr>
            <w:tcW w:w="1016" w:type="pct"/>
            <w:shd w:val="clear" w:color="auto" w:fill="DDD9C3"/>
            <w:vAlign w:val="center"/>
          </w:tcPr>
          <w:p w14:paraId="10D9769F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14:paraId="01A860F8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14:paraId="339CCE34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14:paraId="45B037A8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ED80DBB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14:paraId="4193C89D" w14:textId="77777777"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5D841310" w14:textId="77777777"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14:paraId="2EDC3976" w14:textId="77777777"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2066" w:type="pct"/>
            <w:vAlign w:val="center"/>
          </w:tcPr>
          <w:p w14:paraId="519525E1" w14:textId="77777777"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61DB038D" w14:textId="77777777"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2A2417C2" w14:textId="77777777"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14:paraId="546829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1453FB21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1919" w:type="pct"/>
            <w:vAlign w:val="center"/>
          </w:tcPr>
          <w:p w14:paraId="74D5E552" w14:textId="77777777"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14:paraId="4CCB6DCE" w14:textId="77777777"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14:paraId="33404AC8" w14:textId="77777777"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14:paraId="4481B76B" w14:textId="77777777"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2066" w:type="pct"/>
            <w:vAlign w:val="center"/>
          </w:tcPr>
          <w:p w14:paraId="3F6658C4" w14:textId="77777777"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799900A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3B0631FD" w14:textId="77777777"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1919" w:type="pct"/>
            <w:vAlign w:val="center"/>
          </w:tcPr>
          <w:p w14:paraId="397FBC3F" w14:textId="532E9FCD" w:rsidR="00283136" w:rsidRPr="00F341C3" w:rsidRDefault="009B7A9C" w:rsidP="00F341C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  <w:r w:rsidR="00283136">
              <w:rPr>
                <w:rFonts w:eastAsia="Times New Roman" w:cs="Arial"/>
                <w:szCs w:val="20"/>
              </w:rPr>
              <w:t>.2</w:t>
            </w:r>
          </w:p>
        </w:tc>
        <w:tc>
          <w:tcPr>
            <w:tcW w:w="2066" w:type="pct"/>
            <w:vAlign w:val="center"/>
          </w:tcPr>
          <w:p w14:paraId="115B4498" w14:textId="6CDFC95B" w:rsidR="001D5E33" w:rsidRDefault="001D5E33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</w:t>
            </w:r>
            <w:r w:rsidR="00F341C3">
              <w:rPr>
                <w:rFonts w:eastAsia="Times New Roman" w:cs="Arial"/>
                <w:szCs w:val="20"/>
              </w:rPr>
              <w:t>7.</w:t>
            </w:r>
            <w:r w:rsidR="002C6A17">
              <w:rPr>
                <w:rFonts w:eastAsia="Times New Roman" w:cs="Arial"/>
                <w:szCs w:val="20"/>
              </w:rPr>
              <w:t>0</w:t>
            </w:r>
          </w:p>
          <w:p w14:paraId="74659F31" w14:textId="7563458B" w:rsidR="002C6A17" w:rsidRPr="007531A6" w:rsidRDefault="002C6A17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</w:t>
            </w:r>
            <w:r>
              <w:rPr>
                <w:rFonts w:eastAsia="Times New Roman" w:cs="Arial"/>
                <w:szCs w:val="20"/>
              </w:rPr>
              <w:t>7.1</w:t>
            </w:r>
          </w:p>
        </w:tc>
      </w:tr>
      <w:tr w:rsidR="00484134" w:rsidRPr="008F61DA" w14:paraId="673443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DB9F4A1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1919" w:type="pct"/>
            <w:vAlign w:val="center"/>
          </w:tcPr>
          <w:p w14:paraId="61EAC41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06718D16" w14:textId="77777777"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4D3E399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14:paraId="18FAFEF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07AF74" w14:textId="77777777"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50E2C8FC" w14:textId="77777777"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1919" w:type="pct"/>
            <w:vAlign w:val="center"/>
          </w:tcPr>
          <w:p w14:paraId="27454F34" w14:textId="77777777"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14:paraId="28FC47B2" w14:textId="77777777"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14:paraId="71574E47" w14:textId="757C9449" w:rsidR="00573384" w:rsidRPr="00DB1B65" w:rsidRDefault="00772D5D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 xml:space="preserve">Reporting Feature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4F5CDB4D" w14:textId="5467E633" w:rsidR="00F341C3" w:rsidRPr="008F61DA" w:rsidRDefault="00F341C3" w:rsidP="00F341C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0</w:t>
            </w:r>
            <w:r w:rsidRPr="008F61DA">
              <w:rPr>
                <w:rFonts w:eastAsia="Times New Roman" w:cs="Arial"/>
                <w:szCs w:val="20"/>
              </w:rPr>
              <w:t xml:space="preserve"> Professional (</w:t>
            </w:r>
            <w:r>
              <w:rPr>
                <w:rFonts w:eastAsia="Times New Roman" w:cs="Arial"/>
                <w:szCs w:val="20"/>
              </w:rPr>
              <w:t>32-</w:t>
            </w:r>
            <w:r w:rsidRPr="008F61DA">
              <w:rPr>
                <w:rFonts w:eastAsia="Times New Roman" w:cs="Arial"/>
                <w:szCs w:val="20"/>
              </w:rPr>
              <w:t>bit)</w:t>
            </w:r>
          </w:p>
          <w:p w14:paraId="3D62F919" w14:textId="77777777"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0435E48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0130245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1919" w:type="pct"/>
            <w:vAlign w:val="center"/>
          </w:tcPr>
          <w:p w14:paraId="244AFD0A" w14:textId="77777777" w:rsidR="009B7A9C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14:paraId="6BDA38BB" w14:textId="77777777" w:rsidR="008A14E9" w:rsidRPr="006D3144" w:rsidRDefault="008A14E9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</w:t>
            </w:r>
            <w:r w:rsidR="00283136">
              <w:rPr>
                <w:rFonts w:eastAsia="Times New Roman" w:cs="Arial"/>
                <w:szCs w:val="20"/>
              </w:rPr>
              <w:t xml:space="preserve"> (32-bit)</w:t>
            </w:r>
          </w:p>
          <w:p w14:paraId="2DBF3E71" w14:textId="77777777" w:rsidR="00EF137C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Client Administration </w:t>
            </w:r>
            <w:r w:rsidR="00EF137C" w:rsidRPr="00DB1B65">
              <w:rPr>
                <w:rFonts w:eastAsia="Times New Roman" w:cs="Arial"/>
                <w:i/>
                <w:szCs w:val="20"/>
              </w:rPr>
              <w:lastRenderedPageBreak/>
              <w:t>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14:paraId="1CCB4D18" w14:textId="77777777"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3E59559B" w14:textId="77777777" w:rsidR="00662E11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11.2.0.4 (32-bit)</w:t>
            </w:r>
          </w:p>
        </w:tc>
      </w:tr>
      <w:tr w:rsidR="00484134" w:rsidRPr="008F61DA" w14:paraId="7104AEFF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228C6130" w14:textId="77777777"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Components 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1919" w:type="pct"/>
            <w:vAlign w:val="center"/>
          </w:tcPr>
          <w:p w14:paraId="7E7941FB" w14:textId="77777777"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1.2 (32-bit)</w:t>
            </w:r>
          </w:p>
          <w:p w14:paraId="0CE52855" w14:textId="77777777" w:rsidR="00DD5C8E" w:rsidRDefault="00DD5C8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.0 (32-bit)</w:t>
            </w:r>
          </w:p>
          <w:p w14:paraId="69B64EFC" w14:textId="66971330" w:rsidR="009B7A9C" w:rsidRDefault="00735117" w:rsidP="007F4A0A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t>Note</w:t>
            </w:r>
            <w:r w:rsidR="00112CC5">
              <w:rPr>
                <w:rFonts w:eastAsia="Times New Roman" w:cs="Arial"/>
                <w:b/>
                <w:i/>
                <w:szCs w:val="20"/>
              </w:rPr>
              <w:t xml:space="preserve"> 1</w:t>
            </w:r>
            <w:r w:rsidRPr="00735117">
              <w:rPr>
                <w:rFonts w:eastAsia="Times New Roman" w:cs="Arial"/>
                <w:i/>
                <w:szCs w:val="20"/>
              </w:rPr>
              <w:t>: ODAC needs to be installed with ODT (Oracle Developer Tools) component to avoid errors in search registration and system setting pages in Registration.</w:t>
            </w:r>
          </w:p>
          <w:p w14:paraId="4E48F8F4" w14:textId="073CEE33" w:rsidR="00112CC5" w:rsidRPr="00112CC5" w:rsidRDefault="00112CC5" w:rsidP="00112CC5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112CC5">
              <w:rPr>
                <w:rFonts w:eastAsia="Times New Roman" w:cs="Arial"/>
                <w:b/>
                <w:i/>
                <w:szCs w:val="20"/>
              </w:rPr>
              <w:t>Note 2</w:t>
            </w:r>
            <w:r w:rsidRPr="00112CC5">
              <w:rPr>
                <w:rFonts w:eastAsia="Times New Roman" w:cs="Arial"/>
                <w:i/>
                <w:szCs w:val="20"/>
              </w:rPr>
              <w:t xml:space="preserve">: </w:t>
            </w:r>
            <w:r w:rsidRPr="00112CC5">
              <w:rPr>
                <w:i/>
              </w:rPr>
              <w:t xml:space="preserve">It is recommended to install Oracle client and ODAC in two different folders in the same </w:t>
            </w:r>
            <w:r>
              <w:rPr>
                <w:i/>
              </w:rPr>
              <w:t>location.</w:t>
            </w:r>
          </w:p>
        </w:tc>
        <w:tc>
          <w:tcPr>
            <w:tcW w:w="2066" w:type="pct"/>
            <w:vAlign w:val="center"/>
          </w:tcPr>
          <w:p w14:paraId="31930A73" w14:textId="77777777" w:rsidR="00735117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 xml:space="preserve">11.2.0.3.20 (32-bit) </w:t>
            </w:r>
          </w:p>
        </w:tc>
      </w:tr>
      <w:tr w:rsidR="003E053C" w:rsidRPr="008F61DA" w14:paraId="2F9EFE02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BA68F1" w14:textId="77777777"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 Components</w:t>
            </w:r>
          </w:p>
        </w:tc>
        <w:tc>
          <w:tcPr>
            <w:tcW w:w="1919" w:type="pct"/>
            <w:vAlign w:val="center"/>
          </w:tcPr>
          <w:p w14:paraId="1958CC94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8F61DA">
              <w:rPr>
                <w:rFonts w:eastAsia="Times New Roman" w:cs="Arial"/>
                <w:szCs w:val="20"/>
              </w:rPr>
              <w:t>SqlPlus</w:t>
            </w:r>
            <w:proofErr w:type="spellEnd"/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7EAD1A3C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8F61DA">
              <w:rPr>
                <w:rFonts w:eastAsia="Times New Roman" w:cs="Arial"/>
                <w:szCs w:val="20"/>
              </w:rPr>
              <w:t>SqlLoader</w:t>
            </w:r>
            <w:proofErr w:type="spellEnd"/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51D47325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</w:p>
          <w:p w14:paraId="5E523C50" w14:textId="77777777"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2066" w:type="pct"/>
            <w:vAlign w:val="center"/>
          </w:tcPr>
          <w:p w14:paraId="13E0BC28" w14:textId="77777777"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14:paraId="05095789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01836467" w14:textId="77777777"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1919" w:type="pct"/>
            <w:vAlign w:val="center"/>
          </w:tcPr>
          <w:p w14:paraId="28AF7672" w14:textId="77777777" w:rsidR="000A52C0" w:rsidRPr="00FC3B8A" w:rsidRDefault="000A52C0" w:rsidP="005523C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14:paraId="6E5FC1A3" w14:textId="77777777"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proofErr w:type="spellEnd"/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14:paraId="6A9487D4" w14:textId="77777777"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14:paraId="5F2BD11E" w14:textId="77777777"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2F024477" w14:textId="77777777"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14:paraId="4685A51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26FCF20" w14:textId="77777777"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1919" w:type="pct"/>
            <w:vAlign w:val="center"/>
          </w:tcPr>
          <w:p w14:paraId="2669ECD9" w14:textId="77777777"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14:paraId="48AFFBBA" w14:textId="77777777"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2066" w:type="pct"/>
            <w:vAlign w:val="center"/>
          </w:tcPr>
          <w:p w14:paraId="2258DF92" w14:textId="77777777"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6CD9D5B9" w14:textId="77777777"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20" w:name="_Toc283054781"/>
      <w:bookmarkStart w:id="21" w:name="_Toc3890232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20"/>
      <w:bookmarkEnd w:id="21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14:paraId="758339DA" w14:textId="77777777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14:paraId="7BE905E0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14:paraId="35936354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14:paraId="72565837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14:paraId="1E8F07A9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464F5469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14:paraId="6C660F7E" w14:textId="77777777" w:rsidR="00DD5C8E" w:rsidRDefault="00DD5C8E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7 Professional (64-bit)</w:t>
            </w:r>
          </w:p>
          <w:p w14:paraId="226D3C54" w14:textId="77777777"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14:paraId="53B01730" w14:textId="77777777"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lastRenderedPageBreak/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14:paraId="257680E1" w14:textId="77777777"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14:paraId="4E3AF58E" w14:textId="77777777"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44BCEAF8" w14:textId="38129366" w:rsidR="00250064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484134" w:rsidRPr="00BB0F71" w14:paraId="7EB54471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70259085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lastRenderedPageBreak/>
              <w:t>OS - Supported Languages</w:t>
            </w:r>
          </w:p>
          <w:p w14:paraId="6C262C02" w14:textId="77777777"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0F7345EF" w14:textId="77777777"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14:paraId="544EA961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14:paraId="68C4D9FC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14:paraId="62EB7A07" w14:textId="77777777"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14:paraId="120EC66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0B0FA475" w14:textId="77777777"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14:paraId="7224C44A" w14:textId="77777777"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27021685" w14:textId="77777777" w:rsidR="009B7A9C" w:rsidRPr="00AB26A4" w:rsidRDefault="009B7A9C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  <w:r w:rsidR="00950F57">
              <w:rPr>
                <w:rFonts w:eastAsia="Times New Roman" w:cs="Arial"/>
                <w:szCs w:val="20"/>
              </w:rPr>
              <w:t>.2</w:t>
            </w:r>
          </w:p>
          <w:p w14:paraId="02A4A129" w14:textId="68D96990" w:rsidR="00AB26A4" w:rsidRPr="008E0111" w:rsidRDefault="00AB26A4" w:rsidP="00AB26A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7779ADD5" w14:textId="77777777" w:rsidR="00E74037" w:rsidRPr="00FB745C" w:rsidRDefault="00950F57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 xml:space="preserve">Framework 4.7.1 </w:t>
            </w:r>
          </w:p>
        </w:tc>
      </w:tr>
      <w:tr w:rsidR="00AB26A4" w:rsidRPr="00BB0F71" w14:paraId="64505C4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1BFE723" w14:textId="022F5A40" w:rsidR="00AB26A4" w:rsidRPr="00BB0F71" w:rsidRDefault="00AB26A4" w:rsidP="00AB26A4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crosoft Visual C++</w:t>
            </w:r>
          </w:p>
          <w:p w14:paraId="456272AD" w14:textId="77777777" w:rsidR="00AB26A4" w:rsidRDefault="00AB26A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48154A02" w14:textId="370AE153" w:rsidR="00AB26A4" w:rsidRPr="00AB26A4" w:rsidRDefault="00AB26A4" w:rsidP="00AB26A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AB26A4">
              <w:rPr>
                <w:rFonts w:eastAsia="Times New Roman" w:cs="Arial"/>
                <w:szCs w:val="20"/>
              </w:rPr>
              <w:t>Microsoft Visual C++ 2017 Redistributable(x86</w:t>
            </w:r>
            <w:r>
              <w:rPr>
                <w:rFonts w:eastAsia="Times New Roman" w:cs="Arial"/>
                <w:szCs w:val="20"/>
              </w:rPr>
              <w:t>)</w:t>
            </w:r>
          </w:p>
          <w:p w14:paraId="6CD63554" w14:textId="38B30D62" w:rsidR="00AB26A4" w:rsidRPr="00AB26A4" w:rsidRDefault="00AB26A4" w:rsidP="00AB26A4">
            <w:pPr>
              <w:pStyle w:val="ListParagraph"/>
              <w:spacing w:before="60" w:after="60" w:line="23" w:lineRule="atLeast"/>
              <w:ind w:left="34"/>
              <w:contextualSpacing w:val="0"/>
              <w:rPr>
                <w:rFonts w:eastAsia="Times New Roman" w:cs="Arial"/>
                <w:szCs w:val="20"/>
              </w:rPr>
            </w:pPr>
            <w:r w:rsidRPr="00AB26A4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:</w:t>
            </w:r>
            <w:r w:rsidRPr="00AB26A4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 Microsoft Visual C++ redistributable(x86) should install in client for InvLoader </w:t>
            </w:r>
          </w:p>
        </w:tc>
        <w:tc>
          <w:tcPr>
            <w:tcW w:w="3946" w:type="dxa"/>
            <w:vAlign w:val="center"/>
          </w:tcPr>
          <w:p w14:paraId="70C8D997" w14:textId="77777777" w:rsidR="00AB26A4" w:rsidRDefault="00AB26A4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6BF5D943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BDD1D3A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14:paraId="4CB7176E" w14:textId="77777777"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270ABD3D" w14:textId="77777777"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620AA4AD" w14:textId="59A63A2E" w:rsidR="00CD1599" w:rsidRPr="007F4A0A" w:rsidRDefault="00DB1B65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</w:t>
            </w:r>
            <w:r w:rsidR="005C1EEE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5C1EEE">
              <w:rPr>
                <w:rFonts w:eastAsia="Times New Roman" w:cs="Arial"/>
                <w:i/>
                <w:szCs w:val="20"/>
              </w:rPr>
              <w:t xml:space="preserve">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</w:t>
            </w:r>
            <w:r w:rsidR="0061447B">
              <w:rPr>
                <w:rFonts w:eastAsia="Times New Roman" w:cs="Arial"/>
                <w:i/>
                <w:szCs w:val="20"/>
              </w:rPr>
              <w:t xml:space="preserve">of Office in Clients </w:t>
            </w:r>
            <w:r w:rsidR="00250064">
              <w:rPr>
                <w:rFonts w:eastAsia="Times New Roman" w:cs="Arial"/>
                <w:i/>
                <w:szCs w:val="20"/>
              </w:rPr>
              <w:t xml:space="preserve">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CBOE server</w:t>
            </w:r>
            <w:r w:rsidR="008E0111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46" w:type="dxa"/>
            <w:vAlign w:val="center"/>
          </w:tcPr>
          <w:p w14:paraId="4D5C60AE" w14:textId="77777777"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14:paraId="3606CF1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19CC850" w14:textId="77777777"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14:paraId="06BD9156" w14:textId="77777777"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14:paraId="317D55C7" w14:textId="40571B8C" w:rsidR="0001323B" w:rsidRDefault="008E0111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</w:t>
            </w:r>
          </w:p>
          <w:p w14:paraId="30507C59" w14:textId="77777777"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14:paraId="1ABF3FFF" w14:textId="77777777"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255403F7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E425FD8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0E99AF9A" w14:textId="29C0AFD5" w:rsidR="008E0111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DC Continuous | Version 2019.008.20098</w:t>
            </w:r>
            <w:r w:rsidR="009F3A3A" w:rsidRPr="000F33EB">
              <w:rPr>
                <w:rFonts w:eastAsia="Times New Roman" w:cs="Arial"/>
                <w:szCs w:val="20"/>
              </w:rPr>
              <w:t>)</w:t>
            </w:r>
          </w:p>
          <w:p w14:paraId="6C1B1025" w14:textId="77777777" w:rsidR="009F3A3A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DC Classic | Version 2015.006.30482</w:t>
            </w:r>
          </w:p>
          <w:p w14:paraId="0EDE4DF9" w14:textId="19725981" w:rsidR="000F33EB" w:rsidRPr="000F33EB" w:rsidRDefault="000F33EB" w:rsidP="000F33EB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04D9BF3D" w14:textId="1937EB95" w:rsidR="000F33EB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2017 (Classic) | Version 2017.011.30127</w:t>
            </w:r>
          </w:p>
          <w:p w14:paraId="0161F080" w14:textId="308A32EB"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14:paraId="6805A13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2328EDAE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14:paraId="7432EE1C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14:paraId="4F3CA7B2" w14:textId="602642B6" w:rsid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DC Continuous | Version 2019.008.20098</w:t>
            </w:r>
          </w:p>
          <w:p w14:paraId="7A9E8519" w14:textId="77777777" w:rsidR="009F3A3A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DC Classic | Version 2015.006.30482</w:t>
            </w:r>
            <w:r w:rsidR="009F3A3A" w:rsidRPr="009F3A3A">
              <w:rPr>
                <w:rFonts w:eastAsia="Times New Roman" w:cs="Arial"/>
                <w:szCs w:val="20"/>
              </w:rPr>
              <w:t>)</w:t>
            </w:r>
          </w:p>
          <w:p w14:paraId="32E3B8E1" w14:textId="4D7773B3" w:rsidR="000F33EB" w:rsidRPr="006D3144" w:rsidRDefault="000F33EB" w:rsidP="000F33EB">
            <w:pPr>
              <w:pStyle w:val="ListParagraph"/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65384EC0" w14:textId="77777777" w:rsidR="00E379B7" w:rsidRPr="000F33EB" w:rsidRDefault="00E379B7" w:rsidP="000F33EB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3998F33B" w14:textId="77777777" w:rsid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2017 | Version 2017.011.30127</w:t>
            </w:r>
          </w:p>
          <w:p w14:paraId="3C3212BD" w14:textId="3BB8029D" w:rsidR="009F565A" w:rsidRPr="000F33EB" w:rsidRDefault="00E379B7" w:rsidP="000F33EB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ll versions assume the latest patch level has been applied.</w:t>
            </w:r>
          </w:p>
        </w:tc>
      </w:tr>
      <w:tr w:rsidR="00484134" w:rsidRPr="00BB0F71" w14:paraId="0EFCE068" w14:textId="77777777" w:rsidTr="000F33EB">
        <w:trPr>
          <w:trHeight w:val="555"/>
        </w:trPr>
        <w:tc>
          <w:tcPr>
            <w:tcW w:w="2093" w:type="dxa"/>
            <w:vAlign w:val="center"/>
          </w:tcPr>
          <w:p w14:paraId="3B06C2E7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14:paraId="0D6FDE6E" w14:textId="4BB6E440" w:rsidR="004250C1" w:rsidRPr="00FB745C" w:rsidRDefault="00484134" w:rsidP="00063580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E0B28">
              <w:rPr>
                <w:rFonts w:eastAsia="Times New Roman" w:cs="Arial"/>
                <w:szCs w:val="20"/>
              </w:rPr>
              <w:t>NA</w:t>
            </w:r>
            <w:r w:rsidR="00AF3C4B">
              <w:rPr>
                <w:rFonts w:eastAsia="Times New Roman" w:cs="Arial"/>
                <w:szCs w:val="20"/>
              </w:rPr>
              <w:t xml:space="preserve"> </w:t>
            </w:r>
            <w:r w:rsidR="005523CA">
              <w:rPr>
                <w:rFonts w:eastAsia="Times New Roman" w:cs="Arial"/>
                <w:szCs w:val="20"/>
              </w:rPr>
              <w:t>18.1</w:t>
            </w:r>
            <w:r w:rsidR="00063580">
              <w:rPr>
                <w:rFonts w:eastAsia="Times New Roman" w:cs="Arial"/>
                <w:szCs w:val="20"/>
              </w:rPr>
              <w:t xml:space="preserve"> (18.1.</w:t>
            </w:r>
            <w:r w:rsidR="00AF3C4B">
              <w:rPr>
                <w:rFonts w:eastAsia="Times New Roman" w:cs="Arial"/>
                <w:szCs w:val="20"/>
              </w:rPr>
              <w:t>1</w:t>
            </w:r>
            <w:r w:rsidR="00017A47">
              <w:rPr>
                <w:rFonts w:eastAsia="Times New Roman" w:cs="Arial"/>
                <w:szCs w:val="20"/>
              </w:rPr>
              <w:t>.</w:t>
            </w:r>
            <w:r w:rsidR="00AF3C4B">
              <w:rPr>
                <w:rFonts w:eastAsia="Times New Roman" w:cs="Arial"/>
                <w:szCs w:val="20"/>
              </w:rPr>
              <w:t>10</w:t>
            </w:r>
            <w:r w:rsidR="003720C2">
              <w:rPr>
                <w:rFonts w:eastAsia="Times New Roman" w:cs="Arial"/>
                <w:szCs w:val="20"/>
              </w:rPr>
              <w:t>c</w:t>
            </w:r>
            <w:r w:rsidR="00063580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14:paraId="17B4D284" w14:textId="77777777"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170F9C58" w14:textId="77777777"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14:paraId="3DF786FB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5C0228B1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59E00283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01CD513B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3CB1FEA7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13832BAF" w14:textId="77777777" w:rsidR="00827E72" w:rsidRPr="00307D9B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4CED9A29" w14:textId="77777777"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3890233"/>
      <w:r w:rsidRPr="002C5386">
        <w:rPr>
          <w:rFonts w:ascii="Arial Narrow" w:hAnsi="Arial Narrow" w:cs="Arial"/>
          <w:szCs w:val="28"/>
        </w:rPr>
        <w:lastRenderedPageBreak/>
        <w:t>Technical Support</w:t>
      </w:r>
      <w:bookmarkEnd w:id="22"/>
      <w:bookmarkEnd w:id="23"/>
    </w:p>
    <w:p w14:paraId="523FE797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14:paraId="78A47DBE" w14:textId="77777777" w:rsidR="00902191" w:rsidRPr="00307D9B" w:rsidRDefault="00DB3BAE" w:rsidP="00902191">
      <w:pPr>
        <w:spacing w:line="276" w:lineRule="auto"/>
        <w:rPr>
          <w:rFonts w:eastAsia="SimSun" w:cs="Arial"/>
          <w:szCs w:val="20"/>
        </w:rPr>
      </w:pPr>
      <w:hyperlink r:id="rId12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14:paraId="5978E5D2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14:paraId="0E15969D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14:paraId="6D3FB908" w14:textId="77777777" w:rsidR="00902191" w:rsidRPr="00307D9B" w:rsidRDefault="00DB3BAE" w:rsidP="007E4938">
      <w:pPr>
        <w:spacing w:line="276" w:lineRule="auto"/>
        <w:rPr>
          <w:rFonts w:eastAsia="Times New Roman" w:cs="Arial"/>
          <w:szCs w:val="20"/>
        </w:rPr>
      </w:pPr>
      <w:hyperlink r:id="rId13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14:paraId="40AA6A5B" w14:textId="77777777"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14:paraId="64BF0809" w14:textId="77777777"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4"/>
      <w:footerReference w:type="default" r:id="rId15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2F2E6D" w16cid:durableId="204FED7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2D1FD" w14:textId="77777777" w:rsidR="00DB3BAE" w:rsidRDefault="00DB3BAE" w:rsidP="004827B0">
      <w:r>
        <w:separator/>
      </w:r>
    </w:p>
  </w:endnote>
  <w:endnote w:type="continuationSeparator" w:id="0">
    <w:p w14:paraId="401EADDF" w14:textId="77777777" w:rsidR="00DB3BAE" w:rsidRDefault="00DB3BAE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B705B" w14:textId="552CFD6D"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FD4529" wp14:editId="6852FFB2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84CA5" w14:textId="77777777"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E72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E72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4C112EE2" w14:textId="77777777"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FD45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14:paraId="53284CA5" w14:textId="77777777"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827E72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2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827E72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9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14:paraId="4C112EE2" w14:textId="77777777"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081573">
      <w:rPr>
        <w:rFonts w:ascii="Arial Narrow" w:hAnsi="Arial Narrow" w:cs="Arial"/>
        <w:sz w:val="18"/>
        <w:szCs w:val="18"/>
      </w:rPr>
      <w:t>9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B07F2E" w14:textId="77777777" w:rsidR="00DB3BAE" w:rsidRDefault="00DB3BAE" w:rsidP="004827B0">
      <w:r>
        <w:separator/>
      </w:r>
    </w:p>
  </w:footnote>
  <w:footnote w:type="continuationSeparator" w:id="0">
    <w:p w14:paraId="70C102E3" w14:textId="77777777" w:rsidR="00DB3BAE" w:rsidRDefault="00DB3BAE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FF0FB" w14:textId="7D60B225"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2C5386">
      <w:rPr>
        <w:rFonts w:ascii="Arial Narrow" w:hAnsi="Arial Narrow" w:cs="Arial"/>
        <w:sz w:val="20"/>
        <w:szCs w:val="20"/>
      </w:rPr>
      <w:t>8</w:t>
    </w:r>
    <w:r w:rsidR="004027DA" w:rsidRPr="002C5386">
      <w:rPr>
        <w:rFonts w:ascii="Arial Narrow" w:hAnsi="Arial Narrow" w:cs="Arial"/>
        <w:sz w:val="20"/>
        <w:szCs w:val="20"/>
      </w:rPr>
      <w:t>.</w:t>
    </w:r>
    <w:r w:rsidR="00081573">
      <w:rPr>
        <w:rFonts w:ascii="Arial Narrow" w:hAnsi="Arial Narrow" w:cs="Arial"/>
        <w:sz w:val="20"/>
        <w:szCs w:val="20"/>
      </w:rPr>
      <w:t>1.</w:t>
    </w:r>
    <w:r w:rsidR="004027DA" w:rsidRPr="002C5386">
      <w:rPr>
        <w:rFonts w:ascii="Arial Narrow" w:hAnsi="Arial Narrow" w:cs="Arial"/>
        <w:sz w:val="20"/>
        <w:szCs w:val="20"/>
      </w:rPr>
      <w:t>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 wp14:anchorId="0C9ACC42" wp14:editId="299AAD76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819E1F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791D95"/>
    <w:multiLevelType w:val="hybridMultilevel"/>
    <w:tmpl w:val="3CAAA1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9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16"/>
  </w:num>
  <w:num w:numId="4">
    <w:abstractNumId w:val="29"/>
  </w:num>
  <w:num w:numId="5">
    <w:abstractNumId w:val="4"/>
  </w:num>
  <w:num w:numId="6">
    <w:abstractNumId w:val="7"/>
  </w:num>
  <w:num w:numId="7">
    <w:abstractNumId w:val="24"/>
  </w:num>
  <w:num w:numId="8">
    <w:abstractNumId w:val="25"/>
  </w:num>
  <w:num w:numId="9">
    <w:abstractNumId w:val="30"/>
  </w:num>
  <w:num w:numId="10">
    <w:abstractNumId w:val="5"/>
  </w:num>
  <w:num w:numId="11">
    <w:abstractNumId w:val="15"/>
  </w:num>
  <w:num w:numId="12">
    <w:abstractNumId w:val="17"/>
  </w:num>
  <w:num w:numId="13">
    <w:abstractNumId w:val="26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1"/>
  </w:num>
  <w:num w:numId="22">
    <w:abstractNumId w:val="21"/>
  </w:num>
  <w:num w:numId="23">
    <w:abstractNumId w:val="27"/>
  </w:num>
  <w:num w:numId="24">
    <w:abstractNumId w:val="1"/>
  </w:num>
  <w:num w:numId="25">
    <w:abstractNumId w:val="22"/>
  </w:num>
  <w:num w:numId="26">
    <w:abstractNumId w:val="21"/>
  </w:num>
  <w:num w:numId="27">
    <w:abstractNumId w:val="18"/>
  </w:num>
  <w:num w:numId="28">
    <w:abstractNumId w:val="21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21"/>
  </w:num>
  <w:num w:numId="35">
    <w:abstractNumId w:val="21"/>
  </w:num>
  <w:num w:numId="36">
    <w:abstractNumId w:val="2"/>
  </w:num>
  <w:num w:numId="37">
    <w:abstractNumId w:val="12"/>
  </w:num>
  <w:num w:numId="38">
    <w:abstractNumId w:val="8"/>
  </w:num>
  <w:num w:numId="39">
    <w:abstractNumId w:val="23"/>
  </w:num>
  <w:num w:numId="40">
    <w:abstractNumId w:val="9"/>
  </w:num>
  <w:num w:numId="41">
    <w:abstractNumId w:val="28"/>
  </w:num>
  <w:num w:numId="42">
    <w:abstractNumId w:val="21"/>
  </w:num>
  <w:num w:numId="43">
    <w:abstractNumId w:val="21"/>
  </w:num>
  <w:num w:numId="44">
    <w:abstractNumId w:val="21"/>
  </w:num>
  <w:num w:numId="45">
    <w:abstractNumId w:val="21"/>
  </w:num>
  <w:num w:numId="46">
    <w:abstractNumId w:val="21"/>
  </w:num>
  <w:num w:numId="47">
    <w:abstractNumId w:val="21"/>
  </w:num>
  <w:num w:numId="48">
    <w:abstractNumId w:val="21"/>
  </w:num>
  <w:num w:numId="49">
    <w:abstractNumId w:val="21"/>
  </w:num>
  <w:num w:numId="50">
    <w:abstractNumId w:val="21"/>
  </w:num>
  <w:num w:numId="51">
    <w:abstractNumId w:val="2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mwrAUAAjrAFCwAAAA=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47"/>
    <w:rsid w:val="00017A77"/>
    <w:rsid w:val="00020691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580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573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1C14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27D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3EB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CC5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A70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00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3AF8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136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87CEC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A17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5C7D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0C2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AEB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426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3CA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24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498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321"/>
    <w:rsid w:val="006128A3"/>
    <w:rsid w:val="00612ED7"/>
    <w:rsid w:val="00613237"/>
    <w:rsid w:val="00613B5F"/>
    <w:rsid w:val="00613BB2"/>
    <w:rsid w:val="00613D77"/>
    <w:rsid w:val="00614315"/>
    <w:rsid w:val="0061447B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575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16B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1A6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87EE8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2DB6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3251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121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27E72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4E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2C9B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111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0F57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377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4DE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28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3A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875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592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6A4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A90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3C4B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6A9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6FDE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2D1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AFF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B31"/>
    <w:rsid w:val="00C04EAE"/>
    <w:rsid w:val="00C05532"/>
    <w:rsid w:val="00C05790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B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2F69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6B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8D6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721"/>
    <w:rsid w:val="00CB082A"/>
    <w:rsid w:val="00CB0866"/>
    <w:rsid w:val="00CB1372"/>
    <w:rsid w:val="00CB15AA"/>
    <w:rsid w:val="00CB2425"/>
    <w:rsid w:val="00CB2496"/>
    <w:rsid w:val="00CB2D07"/>
    <w:rsid w:val="00CB2F4D"/>
    <w:rsid w:val="00CB3656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4E9E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3BAE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70A"/>
    <w:rsid w:val="00DD4AA1"/>
    <w:rsid w:val="00DD4C1A"/>
    <w:rsid w:val="00DD4FA6"/>
    <w:rsid w:val="00DD520D"/>
    <w:rsid w:val="00DD5AC7"/>
    <w:rsid w:val="00DD5C8E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8D9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51AB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C3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67BBC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35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0DF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9869AB"/>
  <w15:docId w15:val="{3FF549BB-A791-4515-93C5-74026A7CF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3136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6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perkinelmer.com/informatics/support/contac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erkinelmer.com/informatics/suppor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oracle.com/technetwork/security-advisory/cpujan2019-5072801.html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028ED4-9222-4331-B431-2246D50AF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3</TotalTime>
  <Pages>1</Pages>
  <Words>1640</Words>
  <Characters>935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10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subject/>
  <dc:creator>avaneendra.basutkar@bioanalytical.net</dc:creator>
  <cp:keywords/>
  <dc:description/>
  <cp:lastModifiedBy>Arun joy</cp:lastModifiedBy>
  <cp:revision>36</cp:revision>
  <cp:lastPrinted>2018-04-06T11:51:00Z</cp:lastPrinted>
  <dcterms:created xsi:type="dcterms:W3CDTF">2018-04-05T11:51:00Z</dcterms:created>
  <dcterms:modified xsi:type="dcterms:W3CDTF">2019-04-0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